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02bf429dd941751cd459dbb7777b4de316bb4a8"/>
    <w:p>
      <w:pPr>
        <w:pStyle w:val="Heading1"/>
      </w:pPr>
      <w:r>
        <w:t xml:space="preserve">INTERNSHIP APPLICATION LETTER FOR BIOMEDICAL ENGINEERING POSITION</w:t>
      </w:r>
    </w:p>
    <w:bookmarkEnd w:id="20"/>
    <w:p>
      <w:pPr>
        <w:pStyle w:val="FirstParagraph"/>
      </w:pPr>
      <w:r>
        <w:t xml:space="preserve">Maria Rossi</w:t>
      </w:r>
      <w:r>
        <w:br/>
      </w:r>
      <w:r>
        <w:t xml:space="preserve">Via Roma 45, 80121 Naples</w:t>
      </w:r>
      <w:r>
        <w:br/>
      </w:r>
      <w:r>
        <w:t xml:space="preserve">Italy | +39 081 5567890</w:t>
      </w:r>
      <w:r>
        <w:br/>
      </w:r>
      <w:r>
        <w:t xml:space="preserve">maria.rossi@email.it</w:t>
      </w:r>
    </w:p>
    <w:p>
      <w:pPr>
        <w:pStyle w:val="BodyText"/>
      </w:pPr>
      <w:r>
        <w:t xml:space="preserve">October 26, 2023</w:t>
      </w:r>
    </w:p>
    <w:p>
      <w:pPr>
        <w:pStyle w:val="BodyText"/>
      </w:pPr>
      <w:r>
        <w:t xml:space="preserve">Hiring Manager</w:t>
      </w:r>
      <w:r>
        <w:br/>
      </w:r>
      <w:r>
        <w:t xml:space="preserve">Advanced Medical Solutions S.r.l.</w:t>
      </w:r>
      <w:r>
        <w:br/>
      </w:r>
      <w:r>
        <w:t xml:space="preserve">Piazza dei Martiri 12</w:t>
      </w:r>
      <w:r>
        <w:br/>
      </w:r>
      <w:r>
        <w:t xml:space="preserve">80134 Naples, Italy</w:t>
      </w:r>
    </w:p>
    <w:p>
      <w:pPr>
        <w:pStyle w:val="BodyText"/>
      </w:pPr>
      <w:r>
        <w:t xml:space="preserve">Dear Hiring Manager,</w:t>
      </w:r>
    </w:p>
    <w:p>
      <w:pPr>
        <w:pStyle w:val="BodyText"/>
      </w:pPr>
      <w:r>
        <w:t xml:space="preserve">It is with profound enthusiasm that I submit my application for the Biomedical Engineering Internship position at Advanced Medical Solutions S.r.l., a pioneering institution deeply embedded within the vibrant biomedical landscape of Italy Naples. As a final-year Biomedical Engineering student at the University of Naples Federico II, I have meticulously prepared for this opportunity to contribute to your team while immersing myself in the rich clinical and technological ecosystem that defines our city's medical innovation sector. This Internship Application Letter represents not merely a formal request but a testament to my unwavering commitment to advancing healthcare solutions through engineering excellence in the heart of Southern Italy.</w:t>
      </w:r>
    </w:p>
    <w:p>
      <w:pPr>
        <w:pStyle w:val="BodyText"/>
      </w:pPr>
      <w:r>
        <w:t xml:space="preserve">My academic journey at the University of Naples Federico II has been rigorously structured around the core principles of Biomedical Engineering, with specialized coursework including Medical Imaging Systems, Biomaterials Science, Biomechanics, and Clinical Instrumentation. I have consistently maintained a 3.85/4.0 GPA while engaging in hands-on projects that directly mirror the challenges addressed by companies like yours in Italy Naples. Most significantly, I led a university team developing a low-cost prototype for continuous glucose monitoring systems—a project that required navigating regulatory frameworks similar to those governing medical devices in the European Union. This experience taught me to balance technical innovation with clinical usability, a critical skill for any Biomedical Engineer operating within Italy's healthcare environment.</w:t>
      </w:r>
    </w:p>
    <w:p>
      <w:pPr>
        <w:pStyle w:val="BodyText"/>
      </w:pPr>
      <w:r>
        <w:t xml:space="preserve">What particularly draws me to Advanced Medical Solutions S.r.l. is your groundbreaking work in AI-driven diagnostic tools for cardiovascular diseases—a field where Naples has become a hub of medical technology advancement. Having followed your recent publication on "Machine Learning Applications in Echocardiography Analysis" in the *Journal of Biomedical Engineering*, I am eager to contribute to projects that bridge computational innovation with patient-centric care. I am particularly impressed by your collaboration with the Cardiology Department at San Giovanni di Dio Hospital, a partnership that exemplifies how Italy Naples' medical institutions integrate academic research with practical clinical application. My technical proficiency in MATLAB, Python, and SolidWorks—combined with my fluency in Italian (native), English (C1), and basic knowledge of Spanish—positions me to seamlessly collaborate within your multidisciplinary teams while respecting the cultural nuances of working in Southern Italy.</w:t>
      </w:r>
    </w:p>
    <w:p>
      <w:pPr>
        <w:pStyle w:val="BodyText"/>
      </w:pPr>
      <w:r>
        <w:t xml:space="preserve">The unique opportunity presented by this internship extends beyond technical skill acquisition. I am deeply motivated by Naples' extraordinary confluence of historical medical tradition and modern technological infrastructure. As the city where ancient anatomical studies flourished alongside contemporary biotech startups, Naples offers a living laboratory for Biomedical Engineers to witness how heritage informs innovation. Your company's presence in the Parco Tecnologico della Campania—the largest biomedical cluster in Southern Italy—places me at the epicenter of this dynamic evolution. I am eager to learn from your experts while contributing my fresh perspective as a student who has grown up amidst Naples' medical culture, from the renowned CROM Institute to the bustling clinical trials conducted across our city's hospitals.</w:t>
      </w:r>
    </w:p>
    <w:p>
      <w:pPr>
        <w:pStyle w:val="BodyText"/>
      </w:pPr>
      <w:r>
        <w:t xml:space="preserve">My internship aspirations align precisely with your stated goals for emerging talent. In my current role as a research assistant at Federico II's Bio-Medical Instrumentation Lab, I have supported faculty in developing an ultrasound-based monitoring system for diabetic foot ulcers—a project requiring meticulous attention to ISO 13485 standards and ethical approvals through Naples' local ethics committee. This experience instilled in me the importance of regulatory compliance within Italy's healthcare framework, which I recognize as fundamental for any Biomedical Engineer operating here. Furthermore, my volunteer work with "Casa di Cura Santa Maria" provided firsthand insight into patient needs that drive meaningful engineering solutions—a perspective I believe complements your company's patient-focused approach.</w:t>
      </w:r>
    </w:p>
    <w:p>
      <w:pPr>
        <w:pStyle w:val="BodyText"/>
      </w:pPr>
      <w:r>
        <w:t xml:space="preserve">Working in Italy Naples presents both professional and personal growth opportunities I cannot afford to miss. My deep familiarity with the city—having lived here for 22 years, attended local schools, and participated in Naples' annual "Giornata della Scienza" science festivals—ensures I will immediately contribute to your team without cultural adjustment barriers. I understand that successful engineering in Southern Italy requires not only technical mastery but also an appreciation of the region's collaborative work culture and emphasis on community impact. During my recent summer internship at a local medical device startup in Pompei, I observed how Italian engineers prioritize building long-term relationships with clinicians to refine their products—an approach that resonates deeply with my own philosophy.</w:t>
      </w:r>
    </w:p>
    <w:p>
      <w:pPr>
        <w:pStyle w:val="BodyText"/>
      </w:pPr>
      <w:r>
        <w:t xml:space="preserve">My academic portfolio includes a capstone project titled "Design and Validation of 3D-Printed Orthopedic Implants Using Patient-Specific CT Scans," which involved collaborating with orthopedic surgeons at Niguarda Hospital in Milan. While this project occurred outside Naples, it reinforced my ability to work within Italy's national healthcare infrastructure. I am now prepared to apply this experience locally while learning from your expertise in the Naples ecosystem, particularly through exposure to regional initiatives like the Campania Health Innovation Hub. I am confident that my technical foundation in Biomedical Engineering principles—from biomaterials selection to FDA-equivalent regulatory pathways—combined with my cultural fluency, will allow me to become a valuable asset during this internship.</w:t>
      </w:r>
    </w:p>
    <w:p>
      <w:pPr>
        <w:pStyle w:val="BodyText"/>
      </w:pPr>
      <w:r>
        <w:t xml:space="preserve">Thank you for considering my application for this pivotal Internship Application Letter opportunity. I am eager to discuss how my proactive approach, technical skills, and passion for biomedical innovation can support Advanced Medical Solutions S.r.l.'s mission in Italy Naples. I have attached my CV, academic transcripts, and a portfolio of project documentation for your review. I am available at your convenience for an interview via Zoom or in person at your Naples office next week.</w:t>
      </w:r>
    </w:p>
    <w:p>
      <w:pPr>
        <w:pStyle w:val="BodyText"/>
      </w:pPr>
      <w:r>
        <w:t xml:space="preserve">Sincerely,</w:t>
      </w:r>
      <w:r>
        <w:br/>
      </w:r>
      <w:r>
        <w:br/>
      </w:r>
      <w:r>
        <w:t xml:space="preserve">Maria Rossi</w:t>
      </w:r>
      <w:r>
        <w:br/>
      </w:r>
      <w:r>
        <w:t xml:space="preserve">Biomedical Engineering Student (Expected Graduation: June 2024)</w:t>
      </w:r>
      <w:r>
        <w:br/>
      </w:r>
      <w:r>
        <w:t xml:space="preserve">University of Naples Federico II</w:t>
      </w:r>
    </w:p>
    <w:p>
      <w:pPr>
        <w:pStyle w:val="BodyText"/>
      </w:pPr>
      <w:r>
        <w:t xml:space="preserve">Word Count: 876 | This Internship Application Letter reflects my commitment to contributing as a Biomedical Engineer within Italy Naples' dynamic healthcare innov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9T18:35:51Z</dcterms:created>
  <dcterms:modified xsi:type="dcterms:W3CDTF">2025-12-09T18:35:51Z</dcterms:modified>
</cp:coreProperties>
</file>

<file path=docProps/custom.xml><?xml version="1.0" encoding="utf-8"?>
<Properties xmlns="http://schemas.openxmlformats.org/officeDocument/2006/custom-properties" xmlns:vt="http://schemas.openxmlformats.org/officeDocument/2006/docPropsVTypes"/>
</file>